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John Doe</w:t>
      </w:r>
      <w:r>
        <w:br/>
      </w:r>
      <w:r>
        <w:t xml:space="preserve">123 Engineering Lane</w:t>
      </w:r>
      <w:r>
        <w:br/>
      </w:r>
      <w:r>
        <w:t xml:space="preserve">Manchester, M1 2AB</w:t>
      </w:r>
      <w:r>
        <w:br/>
      </w:r>
      <w:r>
        <w:t xml:space="preserve">Email: john.doe@example.com</w:t>
      </w:r>
      <w:r>
        <w:br/>
      </w:r>
      <w:r>
        <w:t xml:space="preserve">Phone: +44 7900 123456</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Manchester, M1 2AB</w:t>
      </w:r>
    </w:p>
    <w:bookmarkStart w:id="20" w:name="dear-hiring-manager"/>
    <w:p>
      <w:pPr>
        <w:pStyle w:val="Heading2"/>
      </w:pPr>
      <w:r>
        <w:t xml:space="preserve">Dear Hiring Manager,</w:t>
      </w:r>
    </w:p>
    <w:p>
      <w:pPr>
        <w:pStyle w:val="FirstParagraph"/>
      </w:pPr>
      <w:r>
        <w:t xml:space="preserve">I am writing to express my enthusiastic interest in the Mechanical Engineer position at [Company Name] in Manchester, United Kingdom. As a dedicated and innovative mechanical engineer with over [X years] of experience in designing, developing, and optimizing mechanical systems, I am confident that my technical expertise, problem-solving skills, and passion for engineering align perfectly with the goals of your organization. Manchester’s dynamic industrial landscape and its reputation as a hub for innovation in the United Kingdom make it an ideal location for me to contribute to impactful projects while advancing my career as a Mechanical Engineer.</w:t>
      </w:r>
    </w:p>
    <w:p>
      <w:pPr>
        <w:pStyle w:val="BodyText"/>
      </w:pPr>
      <w:r>
        <w:t xml:space="preserve">My academic background in Mechanical Engineering from [University Name], where I graduated with honors, provided me with a strong foundation in thermodynamics, fluid mechanics, materials science, and mechanical design. This was further strengthened by hands-on experience during internships at [Previous Company Name], where I worked on projects involving automotive component design and energy-efficient manufacturing processes. These experiences not only honed my technical skills but also instilled in me a deep appreciation for the role of mechanical engineers in driving innovation and sustainability, which are critical priorities for companies based in Manchester.</w:t>
      </w:r>
    </w:p>
    <w:p>
      <w:pPr>
        <w:pStyle w:val="BodyText"/>
      </w:pPr>
      <w:r>
        <w:t xml:space="preserve">Throughout my career, I have consistently demonstrated a commitment to excellence in mechanical engineering. At [Current Company Name], I led the design and development of a high-performance HVAC system that reduced energy consumption by 25% while maintaining optimal thermal comfort. This project required collaboration with cross-functional teams, including electrical engineers and project managers, to ensure seamless integration of mechanical systems with broader operational goals. Such experiences have equipped me with the ability to manage complex projects from conceptualization to implementation, all while adhering to strict safety and quality standards—a skill set that I believe is essential for a Mechanical Engineer in the United Kingdom Manchester region.</w:t>
      </w:r>
    </w:p>
    <w:p>
      <w:pPr>
        <w:pStyle w:val="BodyText"/>
      </w:pPr>
      <w:r>
        <w:t xml:space="preserve">One of my most rewarding achievements as a Mechanical Engineer was spearheading the redesign of a production line at [Previous Company Name], which resulted in a 30% increase in efficiency. This involved analyzing existing workflows, identifying bottlenecks, and implementing innovative solutions using advanced CAD software and simulation tools. The success of this project underscored my ability to combine technical expertise with creative problem-solving, qualities that I am eager to bring to [Company Name]. In Manchester, where industries ranging from renewable energy to advanced manufacturing are thriving, I am particularly excited about the opportunity to contribute to cutting-edge projects that align with the city’s vision for sustainable growth.</w:t>
      </w:r>
    </w:p>
    <w:p>
      <w:pPr>
        <w:pStyle w:val="BodyText"/>
      </w:pPr>
      <w:r>
        <w:t xml:space="preserve">As a Mechanical Engineer in the United Kingdom Manchester, I have always prioritized adaptability and continuous learning. The rapid pace of technological advancement in engineering demands professionals who can stay ahead of industry trends and embrace new methodologies. My professional development has included certifications such as [Relevant Certification, e.g., "Certified Energy Manager"] and participation in workshops on emerging technologies like additive manufacturing and smart systems integration. These efforts have not only expanded my technical capabilities but also reinforced my ability to collaborate effectively with teams in fast-paced environments—a trait that is especially valuable for companies based in Manchester, where innovation is at the heart of every project.</w:t>
      </w:r>
    </w:p>
    <w:p>
      <w:pPr>
        <w:pStyle w:val="BodyText"/>
      </w:pPr>
      <w:r>
        <w:t xml:space="preserve">I am particularly drawn to [Company Name] because of its commitment to [specific company value, e.g., "sustainable engineering solutions" or "innovative product development"]. As a Mechanical Engineer, I have always been driven by the desire to create systems that are not only functional but also environmentally responsible and economically viable. Manchester’s growing emphasis on green technologies and its role as a leader in the UK’s industrial sector make it an ideal location for me to contribute to projects that have a lasting impact. I am eager to leverage my skills in mechanical design, project management, and systems optimization to support [Company Name]’s mission and help drive its success in the competitive engineering landscape of the United Kingdom.</w:t>
      </w:r>
    </w:p>
    <w:p>
      <w:pPr>
        <w:pStyle w:val="BodyText"/>
      </w:pPr>
      <w:r>
        <w:t xml:space="preserve">My motivation as a Mechanical Engineer is fueled by the challenge of transforming ideas into tangible solutions. Whether it’s optimizing a mechanical system for efficiency, troubleshooting complex design issues, or mentoring junior engineers, I approach every task with dedication and a focus on results. I am also deeply committed to upholding the highest standards of ethics and professionalism in all my work—a principle that has guided me throughout my career and will continue to do so at [Company Name].</w:t>
      </w:r>
    </w:p>
    <w:p>
      <w:pPr>
        <w:pStyle w:val="BodyText"/>
      </w:pPr>
      <w:r>
        <w:t xml:space="preserve">I would be thrilled to have the opportunity to discuss how my background, skills, and enthusiasm for mechanical engineering can contribute to [Company Name]’s continued success. Thank you for considering my application. I look forward to the possibility of contributing to your team and helping drive innovation in Manchester, United Kingdom.</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47:28Z</dcterms:created>
  <dcterms:modified xsi:type="dcterms:W3CDTF">2026-07-21T08:47:28Z</dcterms:modified>
</cp:coreProperties>
</file>

<file path=docProps/custom.xml><?xml version="1.0" encoding="utf-8"?>
<Properties xmlns="http://schemas.openxmlformats.org/officeDocument/2006/custom-properties" xmlns:vt="http://schemas.openxmlformats.org/officeDocument/2006/docPropsVTypes"/>
</file>